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23B2" w:rsidRPr="005943C2" w:rsidRDefault="00FC0B9D">
      <w:pPr>
        <w:rPr>
          <w:rFonts w:ascii="Times New Roman" w:hAnsi="Times New Roman" w:cs="Times New Roman"/>
          <w:b/>
          <w:sz w:val="28"/>
          <w:szCs w:val="28"/>
        </w:rPr>
      </w:pPr>
      <w:r w:rsidRPr="005943C2">
        <w:rPr>
          <w:rFonts w:ascii="Times New Roman" w:hAnsi="Times New Roman" w:cs="Times New Roman"/>
          <w:b/>
          <w:sz w:val="28"/>
          <w:szCs w:val="28"/>
        </w:rPr>
        <w:t>Link to repository:</w:t>
      </w:r>
      <w:r w:rsidR="001A0362" w:rsidRPr="005943C2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7D3AFD" w:rsidRPr="00132672" w:rsidRDefault="00B14F27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="00833C70" w:rsidRPr="00132672">
          <w:rPr>
            <w:rStyle w:val="Hyperlink"/>
            <w:rFonts w:ascii="Times New Roman" w:hAnsi="Times New Roman" w:cs="Times New Roman"/>
            <w:sz w:val="24"/>
            <w:szCs w:val="24"/>
          </w:rPr>
          <w:t>https://pratapnadh@bitbucket.org/mabhinaya/team03_project.git</w:t>
        </w:r>
      </w:hyperlink>
    </w:p>
    <w:p w:rsidR="00833C70" w:rsidRPr="00833C70" w:rsidRDefault="00833C70"/>
    <w:p w:rsidR="00F2135D" w:rsidRDefault="00F2135D">
      <w:pPr>
        <w:rPr>
          <w:rFonts w:ascii="Times New Roman" w:hAnsi="Times New Roman" w:cs="Times New Roman"/>
          <w:b/>
          <w:sz w:val="28"/>
          <w:szCs w:val="28"/>
        </w:rPr>
      </w:pPr>
      <w:r w:rsidRPr="005943C2">
        <w:rPr>
          <w:rFonts w:ascii="Times New Roman" w:hAnsi="Times New Roman" w:cs="Times New Roman"/>
          <w:b/>
          <w:sz w:val="28"/>
          <w:szCs w:val="28"/>
        </w:rPr>
        <w:t>List of team contributions:</w:t>
      </w:r>
    </w:p>
    <w:p w:rsidR="00486D88" w:rsidRDefault="00833C70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Manichandr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Gampa</w:t>
      </w:r>
      <w:proofErr w:type="spellEnd"/>
      <w:r w:rsidR="00486D88">
        <w:rPr>
          <w:rFonts w:ascii="Times New Roman" w:hAnsi="Times New Roman" w:cs="Times New Roman"/>
          <w:sz w:val="28"/>
          <w:szCs w:val="28"/>
        </w:rPr>
        <w:t xml:space="preserve"> :</w:t>
      </w:r>
      <w:proofErr w:type="gramEnd"/>
      <w:r w:rsidR="00486D8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86D88" w:rsidRPr="00132672" w:rsidRDefault="00D351DB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Project documentation and presentation.</w:t>
      </w:r>
    </w:p>
    <w:p w:rsidR="00486D88" w:rsidRPr="00132672" w:rsidRDefault="00833C70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Cameraman</w:t>
      </w:r>
      <w:r w:rsidR="00D351DB" w:rsidRPr="00132672">
        <w:rPr>
          <w:rFonts w:ascii="Times New Roman" w:hAnsi="Times New Roman" w:cs="Times New Roman"/>
          <w:sz w:val="24"/>
          <w:szCs w:val="24"/>
        </w:rPr>
        <w:t xml:space="preserve"> entity creation and finding attributes.</w:t>
      </w:r>
    </w:p>
    <w:p w:rsidR="00207B99" w:rsidRPr="00132672" w:rsidRDefault="00D351DB" w:rsidP="00833C70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Crea</w:t>
      </w:r>
      <w:r w:rsidR="00833C70" w:rsidRPr="00132672">
        <w:rPr>
          <w:rFonts w:ascii="Times New Roman" w:hAnsi="Times New Roman" w:cs="Times New Roman"/>
          <w:sz w:val="24"/>
          <w:szCs w:val="24"/>
        </w:rPr>
        <w:t>ted all views related to Cameraman.</w:t>
      </w:r>
    </w:p>
    <w:p w:rsidR="00486D88" w:rsidRPr="00132672" w:rsidRDefault="00207B99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 xml:space="preserve">Version </w:t>
      </w:r>
      <w:r w:rsidR="00833C70" w:rsidRPr="00132672">
        <w:rPr>
          <w:rFonts w:ascii="Times New Roman" w:hAnsi="Times New Roman" w:cs="Times New Roman"/>
          <w:sz w:val="24"/>
          <w:szCs w:val="24"/>
        </w:rPr>
        <w:t>controlling (G</w:t>
      </w:r>
      <w:r w:rsidRPr="00132672">
        <w:rPr>
          <w:rFonts w:ascii="Times New Roman" w:hAnsi="Times New Roman" w:cs="Times New Roman"/>
          <w:sz w:val="24"/>
          <w:szCs w:val="24"/>
        </w:rPr>
        <w:t>it) understanding and solving conflicts.</w:t>
      </w:r>
      <w:r w:rsidR="00D351DB" w:rsidRPr="0013267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86D88" w:rsidRDefault="00833C70" w:rsidP="00486D8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i Naveen</w:t>
      </w:r>
      <w:r w:rsidR="00486D8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allampati</w:t>
      </w:r>
      <w:proofErr w:type="spellEnd"/>
      <w:r w:rsidR="00486D88">
        <w:rPr>
          <w:rFonts w:ascii="Times New Roman" w:hAnsi="Times New Roman" w:cs="Times New Roman"/>
          <w:sz w:val="28"/>
          <w:szCs w:val="28"/>
        </w:rPr>
        <w:t>:</w:t>
      </w:r>
    </w:p>
    <w:p w:rsidR="00486D88" w:rsidRPr="00132672" w:rsidRDefault="00833C70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 xml:space="preserve">About Us and Contact </w:t>
      </w:r>
      <w:proofErr w:type="gramStart"/>
      <w:r w:rsidRPr="00132672">
        <w:rPr>
          <w:rFonts w:ascii="Times New Roman" w:hAnsi="Times New Roman" w:cs="Times New Roman"/>
          <w:sz w:val="24"/>
          <w:szCs w:val="24"/>
        </w:rPr>
        <w:t>Us</w:t>
      </w:r>
      <w:proofErr w:type="gramEnd"/>
      <w:r w:rsidRPr="00132672">
        <w:rPr>
          <w:rFonts w:ascii="Times New Roman" w:hAnsi="Times New Roman" w:cs="Times New Roman"/>
          <w:sz w:val="24"/>
          <w:szCs w:val="24"/>
        </w:rPr>
        <w:t xml:space="preserve"> pages</w:t>
      </w:r>
      <w:r w:rsidR="00207B99" w:rsidRPr="00132672">
        <w:rPr>
          <w:rFonts w:ascii="Times New Roman" w:hAnsi="Times New Roman" w:cs="Times New Roman"/>
          <w:sz w:val="24"/>
          <w:szCs w:val="24"/>
        </w:rPr>
        <w:t>.</w:t>
      </w:r>
    </w:p>
    <w:p w:rsidR="00486D88" w:rsidRPr="00132672" w:rsidRDefault="00833C70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Actress</w:t>
      </w:r>
      <w:r w:rsidR="00207B99" w:rsidRPr="00132672">
        <w:rPr>
          <w:rFonts w:ascii="Times New Roman" w:hAnsi="Times New Roman" w:cs="Times New Roman"/>
          <w:sz w:val="24"/>
          <w:szCs w:val="24"/>
        </w:rPr>
        <w:t xml:space="preserve"> entity creation and finding attributes.</w:t>
      </w:r>
    </w:p>
    <w:p w:rsidR="00207B99" w:rsidRPr="00132672" w:rsidRDefault="00207B99" w:rsidP="00833C70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Created</w:t>
      </w:r>
      <w:r w:rsidR="00833C70" w:rsidRPr="00132672">
        <w:rPr>
          <w:rFonts w:ascii="Times New Roman" w:hAnsi="Times New Roman" w:cs="Times New Roman"/>
          <w:sz w:val="24"/>
          <w:szCs w:val="24"/>
        </w:rPr>
        <w:t xml:space="preserve"> all views related to Actress</w:t>
      </w:r>
      <w:r w:rsidRPr="00132672">
        <w:rPr>
          <w:rFonts w:ascii="Times New Roman" w:hAnsi="Times New Roman" w:cs="Times New Roman"/>
          <w:sz w:val="24"/>
          <w:szCs w:val="24"/>
        </w:rPr>
        <w:t>.</w:t>
      </w:r>
    </w:p>
    <w:p w:rsidR="00207B99" w:rsidRPr="00132672" w:rsidRDefault="00207B99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 xml:space="preserve">Version </w:t>
      </w:r>
      <w:r w:rsidR="00833C70" w:rsidRPr="00132672">
        <w:rPr>
          <w:rFonts w:ascii="Times New Roman" w:hAnsi="Times New Roman" w:cs="Times New Roman"/>
          <w:sz w:val="24"/>
          <w:szCs w:val="24"/>
        </w:rPr>
        <w:t>controlling (G</w:t>
      </w:r>
      <w:r w:rsidRPr="00132672">
        <w:rPr>
          <w:rFonts w:ascii="Times New Roman" w:hAnsi="Times New Roman" w:cs="Times New Roman"/>
          <w:sz w:val="24"/>
          <w:szCs w:val="24"/>
        </w:rPr>
        <w:t>it) understanding and solving conflicts.</w:t>
      </w:r>
    </w:p>
    <w:p w:rsidR="00486D88" w:rsidRDefault="00833C70" w:rsidP="00486D88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Abhina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ogalipuva</w:t>
      </w:r>
      <w:proofErr w:type="spellEnd"/>
      <w:r w:rsidR="00486D88">
        <w:rPr>
          <w:rFonts w:ascii="Times New Roman" w:hAnsi="Times New Roman" w:cs="Times New Roman"/>
          <w:sz w:val="28"/>
          <w:szCs w:val="28"/>
        </w:rPr>
        <w:t>:</w:t>
      </w:r>
    </w:p>
    <w:p w:rsidR="00486D88" w:rsidRPr="00132672" w:rsidRDefault="00486D88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 xml:space="preserve">Worked on </w:t>
      </w:r>
      <w:r w:rsidR="00833C70" w:rsidRPr="00132672">
        <w:rPr>
          <w:rFonts w:ascii="Times New Roman" w:hAnsi="Times New Roman" w:cs="Times New Roman"/>
          <w:sz w:val="24"/>
          <w:szCs w:val="24"/>
        </w:rPr>
        <w:t>Entity Relationship diagrams.</w:t>
      </w:r>
    </w:p>
    <w:p w:rsidR="00207B99" w:rsidRPr="00132672" w:rsidRDefault="00207B99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Determining requirements.</w:t>
      </w:r>
    </w:p>
    <w:p w:rsidR="00833C70" w:rsidRPr="00132672" w:rsidRDefault="00833C70" w:rsidP="00833C70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Producer entity creation and finding attributes.</w:t>
      </w:r>
    </w:p>
    <w:p w:rsidR="00833C70" w:rsidRPr="00132672" w:rsidRDefault="00833C70" w:rsidP="00833C70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Created all views related to Producer.</w:t>
      </w:r>
    </w:p>
    <w:p w:rsidR="00486D88" w:rsidRPr="00132672" w:rsidRDefault="00207B99" w:rsidP="00833C70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Database design and setting up relations between tables</w:t>
      </w:r>
      <w:r w:rsidR="00833C70" w:rsidRPr="00132672">
        <w:rPr>
          <w:rFonts w:ascii="Times New Roman" w:hAnsi="Times New Roman" w:cs="Times New Roman"/>
          <w:sz w:val="24"/>
          <w:szCs w:val="24"/>
        </w:rPr>
        <w:t>.</w:t>
      </w:r>
    </w:p>
    <w:p w:rsidR="00486D88" w:rsidRPr="00132672" w:rsidRDefault="00486D88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Update records</w:t>
      </w:r>
      <w:r w:rsidR="00207B99" w:rsidRPr="00132672">
        <w:rPr>
          <w:rFonts w:ascii="Times New Roman" w:hAnsi="Times New Roman" w:cs="Times New Roman"/>
          <w:sz w:val="24"/>
          <w:szCs w:val="24"/>
        </w:rPr>
        <w:t>.</w:t>
      </w:r>
    </w:p>
    <w:p w:rsidR="00207B99" w:rsidRPr="00132672" w:rsidRDefault="00207B99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 xml:space="preserve">Version </w:t>
      </w:r>
      <w:r w:rsidR="00833C70" w:rsidRPr="00132672">
        <w:rPr>
          <w:rFonts w:ascii="Times New Roman" w:hAnsi="Times New Roman" w:cs="Times New Roman"/>
          <w:sz w:val="24"/>
          <w:szCs w:val="24"/>
        </w:rPr>
        <w:t>controlling (G</w:t>
      </w:r>
      <w:r w:rsidRPr="00132672">
        <w:rPr>
          <w:rFonts w:ascii="Times New Roman" w:hAnsi="Times New Roman" w:cs="Times New Roman"/>
          <w:sz w:val="24"/>
          <w:szCs w:val="24"/>
        </w:rPr>
        <w:t>it) understanding and solving conflicts.</w:t>
      </w:r>
    </w:p>
    <w:p w:rsidR="00486D88" w:rsidRDefault="00833C70" w:rsidP="00486D88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Putt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Veerapratap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Nadh</w:t>
      </w:r>
      <w:proofErr w:type="gramEnd"/>
      <w:r w:rsidR="00486D88">
        <w:rPr>
          <w:rFonts w:ascii="Times New Roman" w:hAnsi="Times New Roman" w:cs="Times New Roman"/>
          <w:sz w:val="28"/>
          <w:szCs w:val="28"/>
        </w:rPr>
        <w:t>:</w:t>
      </w:r>
    </w:p>
    <w:p w:rsidR="00486D88" w:rsidRPr="00132672" w:rsidRDefault="00833C70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Worked</w:t>
      </w:r>
      <w:r w:rsidR="00486D88" w:rsidRPr="00132672">
        <w:rPr>
          <w:rFonts w:ascii="Times New Roman" w:hAnsi="Times New Roman" w:cs="Times New Roman"/>
          <w:sz w:val="24"/>
          <w:szCs w:val="24"/>
        </w:rPr>
        <w:t xml:space="preserve"> on </w:t>
      </w:r>
      <w:r w:rsidRPr="00132672">
        <w:rPr>
          <w:rFonts w:ascii="Times New Roman" w:hAnsi="Times New Roman" w:cs="Times New Roman"/>
          <w:sz w:val="24"/>
          <w:szCs w:val="24"/>
        </w:rPr>
        <w:t>Profession page.</w:t>
      </w:r>
    </w:p>
    <w:p w:rsidR="00207B99" w:rsidRPr="00132672" w:rsidRDefault="00833C70" w:rsidP="00207B99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Worked on views of all entities and data sorting</w:t>
      </w:r>
      <w:r w:rsidR="00207B99" w:rsidRPr="00132672">
        <w:rPr>
          <w:rFonts w:ascii="Times New Roman" w:hAnsi="Times New Roman" w:cs="Times New Roman"/>
          <w:sz w:val="24"/>
          <w:szCs w:val="24"/>
        </w:rPr>
        <w:t>.</w:t>
      </w:r>
    </w:p>
    <w:p w:rsidR="00833C70" w:rsidRPr="00132672" w:rsidRDefault="00833C70" w:rsidP="00833C70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Actor entity creation and finding attributes.</w:t>
      </w:r>
    </w:p>
    <w:p w:rsidR="00833C70" w:rsidRPr="00132672" w:rsidRDefault="00833C70" w:rsidP="00833C70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Created all v</w:t>
      </w:r>
      <w:r w:rsidR="00132672" w:rsidRPr="00132672">
        <w:rPr>
          <w:rFonts w:ascii="Times New Roman" w:hAnsi="Times New Roman" w:cs="Times New Roman"/>
          <w:sz w:val="24"/>
          <w:szCs w:val="24"/>
        </w:rPr>
        <w:t>iews related to Actor</w:t>
      </w:r>
      <w:r w:rsidRPr="00132672">
        <w:rPr>
          <w:rFonts w:ascii="Times New Roman" w:hAnsi="Times New Roman" w:cs="Times New Roman"/>
          <w:sz w:val="24"/>
          <w:szCs w:val="24"/>
        </w:rPr>
        <w:t>.</w:t>
      </w:r>
    </w:p>
    <w:p w:rsidR="00132672" w:rsidRDefault="0092489A" w:rsidP="00132672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8"/>
          <w:szCs w:val="28"/>
        </w:rPr>
      </w:pPr>
      <w:r w:rsidRPr="00132672">
        <w:rPr>
          <w:rFonts w:ascii="Times New Roman" w:hAnsi="Times New Roman" w:cs="Times New Roman"/>
          <w:sz w:val="24"/>
          <w:szCs w:val="24"/>
        </w:rPr>
        <w:t xml:space="preserve">Version </w:t>
      </w:r>
      <w:r w:rsidR="00132672" w:rsidRPr="00132672">
        <w:rPr>
          <w:rFonts w:ascii="Times New Roman" w:hAnsi="Times New Roman" w:cs="Times New Roman"/>
          <w:sz w:val="24"/>
          <w:szCs w:val="24"/>
        </w:rPr>
        <w:t>controlling</w:t>
      </w:r>
      <w:r w:rsidR="00132672">
        <w:rPr>
          <w:rFonts w:ascii="Times New Roman" w:hAnsi="Times New Roman" w:cs="Times New Roman"/>
          <w:sz w:val="24"/>
          <w:szCs w:val="24"/>
        </w:rPr>
        <w:t xml:space="preserve"> (G</w:t>
      </w:r>
      <w:r w:rsidRPr="00132672">
        <w:rPr>
          <w:rFonts w:ascii="Times New Roman" w:hAnsi="Times New Roman" w:cs="Times New Roman"/>
          <w:sz w:val="24"/>
          <w:szCs w:val="24"/>
        </w:rPr>
        <w:t>it) understanding and solving conflicts.</w:t>
      </w:r>
      <w:r w:rsidR="00132672">
        <w:rPr>
          <w:rFonts w:ascii="Times New Roman" w:hAnsi="Times New Roman" w:cs="Times New Roman"/>
          <w:sz w:val="28"/>
          <w:szCs w:val="28"/>
        </w:rPr>
        <w:t xml:space="preserve"> </w:t>
      </w:r>
    </w:p>
    <w:p w:rsidR="00486D88" w:rsidRDefault="00132672" w:rsidP="00486D8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anay Peddi</w:t>
      </w:r>
      <w:r w:rsidR="00486D88">
        <w:rPr>
          <w:rFonts w:ascii="Times New Roman" w:hAnsi="Times New Roman" w:cs="Times New Roman"/>
          <w:sz w:val="28"/>
          <w:szCs w:val="28"/>
        </w:rPr>
        <w:t>:</w:t>
      </w:r>
    </w:p>
    <w:p w:rsidR="00486D88" w:rsidRDefault="00486D88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Worked on user interface design</w:t>
      </w:r>
    </w:p>
    <w:p w:rsidR="00132672" w:rsidRDefault="00132672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on Index and _Layout pages</w:t>
      </w:r>
    </w:p>
    <w:p w:rsidR="00132672" w:rsidRPr="00132672" w:rsidRDefault="00132672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or entity creation and finding attributes.</w:t>
      </w:r>
    </w:p>
    <w:p w:rsidR="00486D88" w:rsidRPr="00132672" w:rsidRDefault="00486D88" w:rsidP="00132672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Created</w:t>
      </w:r>
      <w:r w:rsidR="00132672">
        <w:rPr>
          <w:rFonts w:ascii="Times New Roman" w:hAnsi="Times New Roman" w:cs="Times New Roman"/>
          <w:sz w:val="24"/>
          <w:szCs w:val="24"/>
        </w:rPr>
        <w:t xml:space="preserve"> all views related to Director</w:t>
      </w:r>
    </w:p>
    <w:p w:rsidR="0076207B" w:rsidRPr="00132672" w:rsidRDefault="0076207B" w:rsidP="0076207B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lastRenderedPageBreak/>
        <w:t xml:space="preserve">Testing the application and </w:t>
      </w:r>
      <w:r w:rsidR="0017010D">
        <w:rPr>
          <w:rFonts w:ascii="Times New Roman" w:hAnsi="Times New Roman" w:cs="Times New Roman"/>
          <w:sz w:val="24"/>
          <w:szCs w:val="24"/>
        </w:rPr>
        <w:t>resolving</w:t>
      </w:r>
      <w:r w:rsidRPr="00132672">
        <w:rPr>
          <w:rFonts w:ascii="Times New Roman" w:hAnsi="Times New Roman" w:cs="Times New Roman"/>
          <w:sz w:val="24"/>
          <w:szCs w:val="24"/>
        </w:rPr>
        <w:t xml:space="preserve"> bugs.</w:t>
      </w:r>
    </w:p>
    <w:p w:rsidR="00486D88" w:rsidRPr="00132672" w:rsidRDefault="00486D88" w:rsidP="00486D88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>Update records</w:t>
      </w:r>
    </w:p>
    <w:p w:rsidR="0076207B" w:rsidRPr="00132672" w:rsidRDefault="0076207B" w:rsidP="0076207B">
      <w:pPr>
        <w:pStyle w:val="ListParagraph"/>
        <w:numPr>
          <w:ilvl w:val="0"/>
          <w:numId w:val="1"/>
        </w:numPr>
        <w:ind w:left="720"/>
        <w:rPr>
          <w:rFonts w:ascii="Times New Roman" w:hAnsi="Times New Roman" w:cs="Times New Roman"/>
          <w:sz w:val="24"/>
          <w:szCs w:val="24"/>
        </w:rPr>
      </w:pPr>
      <w:r w:rsidRPr="00132672">
        <w:rPr>
          <w:rFonts w:ascii="Times New Roman" w:hAnsi="Times New Roman" w:cs="Times New Roman"/>
          <w:sz w:val="24"/>
          <w:szCs w:val="24"/>
        </w:rPr>
        <w:t xml:space="preserve">Version </w:t>
      </w:r>
      <w:r w:rsidR="00132672" w:rsidRPr="00132672">
        <w:rPr>
          <w:rFonts w:ascii="Times New Roman" w:hAnsi="Times New Roman" w:cs="Times New Roman"/>
          <w:sz w:val="24"/>
          <w:szCs w:val="24"/>
        </w:rPr>
        <w:t>controlling</w:t>
      </w:r>
      <w:r w:rsidR="00132672">
        <w:rPr>
          <w:rFonts w:ascii="Times New Roman" w:hAnsi="Times New Roman" w:cs="Times New Roman"/>
          <w:sz w:val="24"/>
          <w:szCs w:val="24"/>
        </w:rPr>
        <w:t xml:space="preserve"> (G</w:t>
      </w:r>
      <w:r w:rsidRPr="00132672">
        <w:rPr>
          <w:rFonts w:ascii="Times New Roman" w:hAnsi="Times New Roman" w:cs="Times New Roman"/>
          <w:sz w:val="24"/>
          <w:szCs w:val="24"/>
        </w:rPr>
        <w:t>it</w:t>
      </w:r>
      <w:bookmarkStart w:id="0" w:name="_GoBack"/>
      <w:bookmarkEnd w:id="0"/>
      <w:r w:rsidRPr="00132672">
        <w:rPr>
          <w:rFonts w:ascii="Times New Roman" w:hAnsi="Times New Roman" w:cs="Times New Roman"/>
          <w:sz w:val="24"/>
          <w:szCs w:val="24"/>
        </w:rPr>
        <w:t>) understanding and solving conflicts.</w:t>
      </w:r>
    </w:p>
    <w:p w:rsidR="00702235" w:rsidRPr="00486D88" w:rsidRDefault="00702235">
      <w:pPr>
        <w:rPr>
          <w:rFonts w:ascii="Times New Roman" w:hAnsi="Times New Roman" w:cs="Times New Roman"/>
          <w:sz w:val="28"/>
          <w:szCs w:val="28"/>
        </w:rPr>
      </w:pPr>
    </w:p>
    <w:p w:rsidR="00D272CA" w:rsidRPr="005943C2" w:rsidRDefault="00D272CA">
      <w:pPr>
        <w:rPr>
          <w:rFonts w:ascii="Times New Roman" w:hAnsi="Times New Roman" w:cs="Times New Roman"/>
          <w:b/>
          <w:sz w:val="28"/>
          <w:szCs w:val="28"/>
        </w:rPr>
      </w:pPr>
      <w:r w:rsidRPr="005943C2">
        <w:rPr>
          <w:rFonts w:ascii="Times New Roman" w:hAnsi="Times New Roman" w:cs="Times New Roman"/>
          <w:b/>
          <w:sz w:val="28"/>
          <w:szCs w:val="28"/>
        </w:rPr>
        <w:t xml:space="preserve">Screenshots of the </w:t>
      </w:r>
      <w:r w:rsidR="005943C2" w:rsidRPr="005943C2">
        <w:rPr>
          <w:rFonts w:ascii="Times New Roman" w:hAnsi="Times New Roman" w:cs="Times New Roman"/>
          <w:b/>
          <w:sz w:val="28"/>
          <w:szCs w:val="28"/>
        </w:rPr>
        <w:t>application:</w:t>
      </w:r>
    </w:p>
    <w:p w:rsidR="005943C2" w:rsidRPr="005943C2" w:rsidRDefault="005943C2">
      <w:pPr>
        <w:rPr>
          <w:rFonts w:ascii="Times New Roman" w:hAnsi="Times New Roman" w:cs="Times New Roman"/>
          <w:sz w:val="28"/>
          <w:szCs w:val="28"/>
        </w:rPr>
      </w:pPr>
      <w:r w:rsidRPr="005943C2">
        <w:rPr>
          <w:rFonts w:ascii="Times New Roman" w:hAnsi="Times New Roman" w:cs="Times New Roman"/>
          <w:sz w:val="28"/>
          <w:szCs w:val="28"/>
        </w:rPr>
        <w:t>Home page</w:t>
      </w:r>
      <w:r w:rsidR="00761572">
        <w:rPr>
          <w:rFonts w:ascii="Times New Roman" w:hAnsi="Times New Roman" w:cs="Times New Roman"/>
          <w:sz w:val="28"/>
          <w:szCs w:val="28"/>
        </w:rPr>
        <w:t>:</w:t>
      </w:r>
    </w:p>
    <w:p w:rsidR="005943C2" w:rsidRDefault="00132672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>
            <wp:extent cx="5943600" cy="5514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4People_0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672" w:rsidRDefault="00132672">
      <w:pPr>
        <w:rPr>
          <w:rFonts w:ascii="Times New Roman" w:hAnsi="Times New Roman" w:cs="Times New Roman"/>
          <w:sz w:val="36"/>
          <w:szCs w:val="36"/>
        </w:rPr>
      </w:pPr>
    </w:p>
    <w:p w:rsidR="00132672" w:rsidRDefault="00132672">
      <w:pPr>
        <w:rPr>
          <w:rFonts w:ascii="Times New Roman" w:hAnsi="Times New Roman" w:cs="Times New Roman"/>
          <w:sz w:val="36"/>
          <w:szCs w:val="36"/>
        </w:rPr>
      </w:pPr>
    </w:p>
    <w:p w:rsidR="00132672" w:rsidRDefault="005943C2">
      <w:pPr>
        <w:rPr>
          <w:rFonts w:ascii="Times New Roman" w:hAnsi="Times New Roman" w:cs="Times New Roman"/>
          <w:sz w:val="28"/>
          <w:szCs w:val="28"/>
        </w:rPr>
      </w:pPr>
      <w:r w:rsidRPr="005943C2">
        <w:rPr>
          <w:rFonts w:ascii="Times New Roman" w:hAnsi="Times New Roman" w:cs="Times New Roman"/>
          <w:sz w:val="28"/>
          <w:szCs w:val="28"/>
        </w:rPr>
        <w:lastRenderedPageBreak/>
        <w:t>A</w:t>
      </w:r>
      <w:r w:rsidR="00132672">
        <w:rPr>
          <w:rFonts w:ascii="Times New Roman" w:hAnsi="Times New Roman" w:cs="Times New Roman"/>
          <w:sz w:val="28"/>
          <w:szCs w:val="28"/>
        </w:rPr>
        <w:t>ctor Entity:</w:t>
      </w:r>
    </w:p>
    <w:p w:rsidR="00B21333" w:rsidRDefault="00B2133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5943600" cy="32207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4People_0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1333" w:rsidRDefault="00B21333">
      <w:pPr>
        <w:rPr>
          <w:rFonts w:ascii="Times New Roman" w:hAnsi="Times New Roman" w:cs="Times New Roman"/>
          <w:sz w:val="28"/>
          <w:szCs w:val="28"/>
        </w:rPr>
      </w:pPr>
    </w:p>
    <w:p w:rsidR="005943C2" w:rsidRPr="005943C2" w:rsidRDefault="001326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5943C2" w:rsidRPr="005943C2">
        <w:rPr>
          <w:rFonts w:ascii="Times New Roman" w:hAnsi="Times New Roman" w:cs="Times New Roman"/>
          <w:sz w:val="28"/>
          <w:szCs w:val="28"/>
        </w:rPr>
        <w:t>bout Page</w:t>
      </w:r>
      <w:r w:rsidR="00967DB9">
        <w:rPr>
          <w:rFonts w:ascii="Times New Roman" w:hAnsi="Times New Roman" w:cs="Times New Roman"/>
          <w:sz w:val="28"/>
          <w:szCs w:val="28"/>
        </w:rPr>
        <w:t>:</w:t>
      </w:r>
    </w:p>
    <w:p w:rsidR="005943C2" w:rsidRDefault="00132672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>
            <wp:extent cx="5943600" cy="32753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4People_0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43C2" w:rsidRDefault="005943C2">
      <w:pPr>
        <w:rPr>
          <w:rFonts w:ascii="Times New Roman" w:hAnsi="Times New Roman" w:cs="Times New Roman"/>
          <w:sz w:val="36"/>
          <w:szCs w:val="36"/>
        </w:rPr>
      </w:pPr>
    </w:p>
    <w:p w:rsidR="005943C2" w:rsidRDefault="005943C2">
      <w:pPr>
        <w:rPr>
          <w:rFonts w:ascii="Times New Roman" w:hAnsi="Times New Roman" w:cs="Times New Roman"/>
          <w:sz w:val="28"/>
          <w:szCs w:val="28"/>
        </w:rPr>
      </w:pPr>
      <w:r w:rsidRPr="005943C2">
        <w:rPr>
          <w:rFonts w:ascii="Times New Roman" w:hAnsi="Times New Roman" w:cs="Times New Roman"/>
          <w:sz w:val="28"/>
          <w:szCs w:val="28"/>
        </w:rPr>
        <w:lastRenderedPageBreak/>
        <w:t>Contact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5943C2" w:rsidRPr="005943C2" w:rsidRDefault="00B2133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5943600" cy="3606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4People_0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43C2" w:rsidRPr="005943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62B3F83"/>
    <w:multiLevelType w:val="hybridMultilevel"/>
    <w:tmpl w:val="82DEE3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AwMTUyMjE3tTSztLBU0lEKTi0uzszPAykwrAUAIUwv4iwAAAA="/>
  </w:docVars>
  <w:rsids>
    <w:rsidRoot w:val="00FC0B9D"/>
    <w:rsid w:val="00132672"/>
    <w:rsid w:val="0017010D"/>
    <w:rsid w:val="001A0362"/>
    <w:rsid w:val="001C680A"/>
    <w:rsid w:val="00207B99"/>
    <w:rsid w:val="00486D88"/>
    <w:rsid w:val="005943C2"/>
    <w:rsid w:val="00702235"/>
    <w:rsid w:val="00761572"/>
    <w:rsid w:val="0076207B"/>
    <w:rsid w:val="007D3AFD"/>
    <w:rsid w:val="00833C70"/>
    <w:rsid w:val="008A18F1"/>
    <w:rsid w:val="00903820"/>
    <w:rsid w:val="0092489A"/>
    <w:rsid w:val="00967DB9"/>
    <w:rsid w:val="009846DC"/>
    <w:rsid w:val="00A56352"/>
    <w:rsid w:val="00B14F27"/>
    <w:rsid w:val="00B21333"/>
    <w:rsid w:val="00D272CA"/>
    <w:rsid w:val="00D351DB"/>
    <w:rsid w:val="00F2135D"/>
    <w:rsid w:val="00F623B2"/>
    <w:rsid w:val="00FC0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90DC0B-369D-4EB9-BED8-D7A5BB06D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135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1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ratapnadh@bitbucket.org/mabhinaya/team03_project.git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9E060D-F6BA-4F5E-872C-451AB022C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tta</dc:creator>
  <cp:keywords/>
  <dc:description/>
  <cp:lastModifiedBy>Peddi,Pranay</cp:lastModifiedBy>
  <cp:revision>4</cp:revision>
  <dcterms:created xsi:type="dcterms:W3CDTF">2016-02-25T01:00:00Z</dcterms:created>
  <dcterms:modified xsi:type="dcterms:W3CDTF">2016-02-25T03:41:00Z</dcterms:modified>
</cp:coreProperties>
</file>